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ตู่</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เทสต์ 1 2 3 สัญญาณเข้า Mixer ไหมครับ ครับผม</w:t>
      </w:r>
    </w:p>
    <w:p>
      <w:pPr>
        <w:pStyle w:val="BodyText"/>
      </w:pPr>
      <w:r>
        <w:t xml:space="preserve">(เจ้าหน้าที่) ฮัลโหล โอเค สวัสดีค่ะ สวัสดีนักศึกษาทุกคน เสียงมันแปลก ๆ สวัสดีค่ะพี่ล่าม เขาได้ยินนะ OK ครูแจกเอกสารให้แล้วนะคะ ใครยังไม่ได้เอกสารคะ ได้แล้วอ่านจบแล้ว หน้าตาแป๋วแว๋วเลยแสดงว่าหนนะคะ อ่านจบหรือยังคะ จบแล้วเดี๋ยวครูจะเก็บเอกสารนะคะ แล้วถามนะ ใครมาทีหลังมาเอาเอกสารด้วยลูกดู นักศึกษาเห็นคำว่า</w:t>
      </w:r>
      <w:r>
        <w:t xml:space="preserve"> </w:t>
      </w:r>
      <w:r>
        <w:t xml:space="preserve">“</w:t>
      </w:r>
      <w:r>
        <w:t xml:space="preserve">สัมมนา</w:t>
      </w:r>
      <w:r>
        <w:t xml:space="preserve">”</w:t>
      </w:r>
      <w:r>
        <w:t xml:space="preserve"> </w:t>
      </w:r>
      <w:r>
        <w:t xml:space="preserve">ไหมคะ สัมมนามีม ม้ากี่ตัวคะ 2 ตัวนะคะ สัมมนานะคะ มาจากกี่คำผสมกัน 2 คำผสมกันนะคะ นักศึกษาเห็นส เสือมีคำอะไรบ้างคะ มีคำอะไรผสมกันบ้าง ส เสือ แล้วก็มีวงกลมข้างบนเห็นไหมคะ อันนั้นอ่านว่าอะไรคะ ใครทราบได้บ้างว่าอ่านว่าอะไร อะไรนะ มาจากภาษาบาลีอันนี้มาจากภาษาบาลีนะคะ อันนี้ครูยังไม่เข้าไม่ค่อยเห็นข้อมูลนะคะ แต่ว่าแฟนครูบอกว่ามันมาจากคำว่า</w:t>
      </w:r>
      <w:r>
        <w:t xml:space="preserve"> </w:t>
      </w:r>
      <w:r>
        <w:t xml:space="preserve">“</w:t>
      </w:r>
      <w:r>
        <w:t xml:space="preserve">สัน</w:t>
      </w:r>
      <w:r>
        <w:t xml:space="preserve">”</w:t>
      </w:r>
      <w:r>
        <w:t xml:space="preserve"> </w:t>
      </w:r>
      <w:r>
        <w:t xml:space="preserve">เขียนได้ไหม มีที่เขียนไหมคะ ที่เขียนเพราะว่ามันสะกดไม่ได้หรอกคำว่าคำว่าส เสือ ก็จุดข้างบนน่ะมันไม่มีมันต้องเขียน เขียนไม่ได้หรอมันเท่ากับคำว่า</w:t>
      </w:r>
      <w:r>
        <w:t xml:space="preserve"> </w:t>
      </w:r>
      <w:r>
        <w:t xml:space="preserve">“</w:t>
      </w:r>
      <w:r>
        <w:t xml:space="preserve">สัง</w:t>
      </w:r>
      <w:r>
        <w:t xml:space="preserve">”</w:t>
      </w:r>
      <w:r>
        <w:t xml:space="preserve"> </w:t>
      </w:r>
      <w:r>
        <w:t xml:space="preserve">นะคะ เท่ากับ สัง สังนะคะ ไม่ได้แปลว่าไม่ได้อ่านว่า</w:t>
      </w:r>
      <w:r>
        <w:t xml:space="preserve"> </w:t>
      </w:r>
      <w:r>
        <w:t xml:space="preserve">“</w:t>
      </w:r>
      <w:r>
        <w:t xml:space="preserve">สัน</w:t>
      </w:r>
      <w:r>
        <w:t xml:space="preserve">”</w:t>
      </w:r>
      <w:r>
        <w:t xml:space="preserve"> </w:t>
      </w:r>
      <w:r>
        <w:t xml:space="preserve">อ่านว่า</w:t>
      </w:r>
      <w:r>
        <w:t xml:space="preserve"> </w:t>
      </w:r>
      <w:r>
        <w:t xml:space="preserve">“</w:t>
      </w:r>
      <w:r>
        <w:t xml:space="preserve">สัง</w:t>
      </w:r>
      <w:r>
        <w:t xml:space="preserve">”</w:t>
      </w:r>
      <w:r>
        <w:t xml:space="preserve"> </w:t>
      </w:r>
      <w:r>
        <w:t xml:space="preserve">แต่ว่าพอเวลามันมาเข้ากับคำว่าสัมมนา" นี่มันเขียนว่ามันอ่านว่า</w:t>
      </w:r>
      <w:r>
        <w:t xml:space="preserve"> </w:t>
      </w:r>
      <w:r>
        <w:t xml:space="preserve">“</w:t>
      </w:r>
      <w:r>
        <w:t xml:space="preserve">สัง</w:t>
      </w:r>
      <w:r>
        <w:t xml:space="preserve">”</w:t>
      </w:r>
      <w:r>
        <w:t xml:space="preserve"> </w:t>
      </w:r>
      <w:r>
        <w:t xml:space="preserve">สัมมนา มนา สัมมนามะนาวแปลว่าอะไรคะ คำว่านี้อ่านว่าอะไรคะ ตัวที่ 1 นะ อันที่ 1 อันที่ 2 อ่านว่าอะไรคะ อ่านว่า</w:t>
      </w:r>
      <w:r>
        <w:t xml:space="preserve"> </w:t>
      </w:r>
      <w:r>
        <w:t xml:space="preserve">“</w:t>
      </w:r>
      <w:r>
        <w:t xml:space="preserve">มน</w:t>
      </w:r>
      <w:r>
        <w:t xml:space="preserve">”</w:t>
      </w:r>
      <w:r>
        <w:t xml:space="preserve"> </w:t>
      </w:r>
      <w:r>
        <w:t xml:space="preserve">อะไรคะ มีคนตอบถูกอ่านว่ลูก มะนะ มะนะ อันนี้คือมะนะ นะคะ มะนะแปลว่า ใจ อันนี้แปลว่า ร่วมแปลว่า ร่วมใจ นะคะ โอเคนะเราเรียนกันมาจากรากเลยนะคะ เพราะฉะนั้น ต่อไปนี้เราจะเขียนไม่ผิดนะคะ ว่าสัมมนาเขียนว่าอย่างไร สัมมนามีม ม้า 2 ตัวมาจากสังนะครับ เปลี่ยนไปเป็น สัง นะคะ แล้วก็มานะแต่ว่าใจแปลว่า ร่วมใจกันมาทำอย่างใดอย่างหนึ่ง โอเค อ่านจบหรือยังคะ อ่านจบแล้วเก็บเอกสารได้หรือยังคะ เดี๋ยวใครตอบถูกครูจะให้ขนมวันนี้นี่ เราจะเรียนจากเอกสารกันสักพักหนึ่ง จากนั้นเราจะไปห้องสมุดนะคะ นักศึกษาเราจะไปห้องสมุดเพื่อเราจะไปหา Journey Framework ของงานวิจัยที่นักศึกษาจะทำ นักศึกษาวิจัยบทที่ 2 นักศึกษาทำJourney Framework หรือยังคะ Journey Framework ภาษาไทยแปลว่า กรอบการวิจัย ทำหรือยังคะ ไม่ทำ ไม่ยังไม่ทำก็บอกไม่เป็นไร ทำหยังคะทำกรอบการวิจัยหรือยังคะกรอบแนวคิดคล้าย ๆ กันกรอบแนวคิดนะคะ ทำอย่างไรคะ อ๋อ แต่ตามโอเคทำแล้วนะคะ ใครยังไม่ได้ทำคะ ไหนยกมือให้ครูดูหน่อยใครยังไม่ทำ ตอนนี้งานอยู่ในไหนคะ งานอยู่ที่ไหน งานอยู่ในไฟล์ไหม เอกสารอยู่ใน Drive เปิดได้ไหมคะ เปิดไฟล์นะคะ ก็ตอนแรกกะว่านักศึกษาจะยังไม่ได้ทำกรอบแนวคิดการวิจัยนะคะ ครูจะพานักศึกษาไปดูก็จะได้ไปหานะคะ แล้วฝนกัปตั๋งทำหรือยัง ฝนกับตันทำยังแนวคิดวิจัยบทที่ 2 บทที่ 2 ของงานวิจัยน่ะค่ะ ใครยังไม่ได้ทำคะ กรอบแนวคิดการวิจัย ยกมือสิแสดงว่าที่ไม่เยอะก็แปลว่าได้หมดทุกคนแล้วใช่ไหมคะ ได้ไหม ได้หรือยัง ไม่ได้บอกไม่ได้เดี๋ยวครูจะพาไปเพราะว่าเราจะต้องไปหาหัวข้อในการเรียนสัมมนาด้วย โอเค พอพาไปห้องสมุดแล้วนะคะ เราก็เสร็จแล้วก็นักศึกษาก็ไปทานข้าวตอนบ่ายเราจะมาเรียนกันเรื่องเรียนเรื่องเกี่ยวกับการเรียนแบบสัมมนานะคะ โดยการหาหัวข้อนะคะ แล้วก็มาอภิปรายกันในชั้นเรียนนะคะ กลับบ้านกันไหมคะ เรียนเสร็จแล้วน่ะ กลับ กลับทุกครั้งไม่อยากได้วันศุกร์เลยน่ะ โอเค อ่านเสร็จแล้วนะคะ อ่านเสร็จแล้วทีนี้วางคว่ำเอกสารเอาไว้ คว่ำเอกสาร หรือใครต้องการเวลาเพิ่มอีกสัก 5 นาที ครึ่งวันเชียวเดี๋ยวพอนักศึกษาถามตอบคำถามครูได้ทุกคนนะคะ Part ที่ 1 นะคะ ก็คือเอกสารประกอบการสอนที่ 1 เกี่ยวกับความหมายของสัมมนา ก็เสร็จนะคะ ตอบทุกคนได้ทุกคน โอเคนะคะ ปิดนะคะ เอกสารใครตอบได้ก็กินขนมก่อนให้เลือกด้วยข้อ 1 นะคะ ข้อ 1 คำถามไม่ยากหรอกค่ะ ข้อ 1 นะคะ สัมมนา แปลว่าอะไร ง่าย ๆ เลยแปลว่าอะไรนี่ เอาขนมแล้วนี่ ใครตอบได้ก่อนก่อนนี่ ๆ ใครตอบได้คะ แปลว่าร่วมใจ ร่วมใจอะไร ขยายสักนิดหนึ่งร่วมใจกันมาทำอะไร อะไรแปลว่า ใจ อะไรแปลว่า ใจ แปลว่า ใจร่วม ก็คือ สัง นะคะ ร่วมใจร่วมใจกันทำไมคะ ขยายนิดหนึ่ง นักศึกษาเคยไปสัมมนา เคยไปสัมมนาแล้วมันเป็นอย่างไรเวลาจัดสัมมนามัน ๆ มันมาร่วมใจทำอะไรกันคะ</w:t>
      </w:r>
    </w:p>
    <w:p>
      <w:pPr>
        <w:pStyle w:val="BodyText"/>
      </w:pPr>
      <w:r>
        <w:t xml:space="preserve">(นักศึกษาหญิง) แลกเปลี่ยนความคิด</w:t>
      </w:r>
    </w:p>
    <w:p>
      <w:pPr>
        <w:pStyle w:val="BodyText"/>
      </w:pPr>
      <w:r>
        <w:t xml:space="preserve">(อาจารย์) แลกเปลี่ยนความคิดร่วมใจกันเข้ามาหาอะไรบางอย่างหาความรู้อะไรบางอย่าง มาหาความรู้ร่วมกันมีหัวข้อเฉพาะใช่ไหมคะ นักศึกษาเคยไปสัมมนาเรื่องอะไรเรื่องอะไรลูก ไม่เป็นไร เคยไปสัมมนาไหมคะ เคยไปสัมมนาเรื่องอะไรคะ จำไม่ได้แล้วนานมากแล้ว เอาอะไรคะ ได้แล้ว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w:t>
      </w:r>
    </w:p>
    <w:p>
      <w:pPr>
        <w:pStyle w:val="BodyText"/>
      </w:pPr>
      <w:r>
        <w:t xml:space="preserve">(นักศึกษาชาย) Seminar</w:t>
      </w:r>
    </w:p>
    <w:p>
      <w:pPr>
        <w:pStyle w:val="BodyText"/>
      </w:pPr>
      <w:r>
        <w:t xml:space="preserve">(อาจารย์) ทีนี้บอกขนมมายกเร็วเลย อะไรกันสัมมนานะคะ Seminar แปลว่าอะไรคะ คำภาษาอังกฤษของวันที่ขยายสัมมนานะคะ อ๋อ Meeting of minds Meeting of minds นะคะ Meeting of the minds ก็คือมาทำอะไรร่วมกันนะคะ Meeting Meeting นะคะ มันก็เหมือนกับว่าร่วมมาร่วมอะไรสักอย่าง ร่วม Mind แปลว่า mind แปลว่าในที่นี้หมายแปลว่าร่วมใจความคิดร่วมใจร่วมใจ โอเค ข้อต่อมา พยายามตอบนะคะ โอเค อันนี้ อันนี้ ชัด ๆ นิดหนึ่ง สัมมนาหมายถึงอะไรโอเคนะคะ เดี๋ยวเราค่อยยกมือก่อนนะ ค่อยตอบเลยไม่ได้ยกมือนะตอบเลยค่ะ การประชุมเพื่อแลกเปลี่ยนความคิดเห็นกันนะคะ แล้วมันเป็นเรื่องเฉพาะหรือว่าเรื่องกว้าง ๆ เป็นเรื่องเฉพาะนะคะ ที่เรากำหนดหัวเรื่องมาแล้วนะคะ โอเคเอาอันไหนคะ ถูกต้องครูว่าพวกเรานี่ถูกมากแล้วเราก็เอายูโรใครตอบที่ความหมายมันมีเยอะเลยนะคะ เมื่อกี้เพื่อนตอบว่าเรามาอะไรนะ แลกเปลี่ยนความคิดเห็นการต่อไปไม่รู้สัมมนาคืออะไร ยกมือยกมือเลยใครตอบได้ที่แตกต่างจากเพื่อนการมาเพิ่มพูนความรู้นะคะ มาเพิ่มพูนความรู้เพื่ออะไรคะ ขยายนิดหนึ่งเรามาสัมมนากันเพื่อเพิ่มพูนความรู้ เพิ่มพูนความรู้ไปเพื่ออะไรคะ พอได้ความรู้มากขึ้นและเป็นอย่างไรคะ หาแนวทางในการแก้ไขปัญหา ถูกต้อง ถูกต้อง มา ๆ ๆ อะไรลูก หยิบไป 1 เม็ด ใครตอบได้อีก สัมมนามีความหมายว่าอย่างไร แปลว่าอะไรอันนี้เราเรียนภาคทฤษฎีนะคะ เดี๋ยวตอนบ่ายเราจะลงภาคปฏิบัตินะคะ สัมมนานี่ มัน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 ที่เราไปกำหนดหัวเรื่องกันในงาน ยังไม่มีนะคะ ไม่มีนะคะ ทำไมถึงต้องกำหนดหัวเรื่องก่อนแล้วถึงไปสัมมนา เพื่อจะได้เตรียมข้อมูลนะคะ ไปพูดคุยกันในงานสัมมนานะคะ ถูกต้อง แล้วหัวเรื่องมาจากอะไรคะ มาจากปัญหาไม่ตอบประเด็นถูกหัวเรื่องจะมาจากปัญหาเอาอะไรคะ หัวเรื่องของงานสัมมนานะคะ มาจากปัญหานะคะ เพราะฉะนั้น คนที่มาในงานสัมมนาก็มาเพื่อที่จะร่วมกันอภิปรายให้ความรู้เพื่อแก้ปัญหาสิ่งใดสิ่งหนึ่งนะคะ อะไรอีกทีนี้ลมาหัวข้อที่ 2 นะคะ วัตถุประสงค์และเป้าหมายของการสัมมนา สัมมนามีวัตถุประสงค์และเป้าหมายหลากหลายข้อนะคะ ใครจำได้บ้างว่ามันมีเป้าหมายและวัตถุประสงค์อย่างไร ในการสัมมนา ยกมือค่ะ ยกมือ ยกมือ</w:t>
      </w:r>
    </w:p>
    <w:p>
      <w:pPr>
        <w:pStyle w:val="BodyText"/>
      </w:pPr>
      <w:r>
        <w:t xml:space="preserve">(นักศึกษาหญิง) เพื่อศึกษาหาคำถามในการแก้ไขปัญห</w:t>
      </w:r>
    </w:p>
    <w:p>
      <w:pPr>
        <w:pStyle w:val="BodyText"/>
      </w:pPr>
      <w:r>
        <w:t xml:space="preserve">(อาจารย์) ถูกต้องเพื่อศึกษาหาคำตอบในการแก้ไขปัญหา มาลูกไหมไม่ยิ้มเลยวันไหนคะโอเคนะคะ ข้อ 1 ได้แล้วนะคะ นะคะ มีหลายข้อเลยวัตถุประสงค์ของการสัมมนา คนที่ตอบแล้วเดี๋ยวรออีกรอบหนึ่งนะคะ นะคะ อันนี้รอรอบให้เพื่อนตอบให้ครบทุกคนก่อน จำได้ไหม จำไม่ได้ให้แอบดูนิดหนึ่ง แอบดูนิดหนึ่ง แอบดูนิดหนึ่ง ใครคะ เพื่อที่จะพัฒนาศักยภาพของผู้ที่เข้าร่วมสัมมนา ถูกต้องมาเดินมาลงมาจะได้เดินมาออกกำลังกาย เอาอันไหนคะ ยูโรหาใครตอบไปตอบก่อนเดี๋ยวลูกมาข้อที่ 3 ข้อ 3 ว่าไงอันนี้เขาบอกว่านอกจากเมื่อกี้เพิ่มพูนความรู้นี้มีทักษะอะไรคะ ประสบการณ์ประสบการณ์อะไรคะ คือปกติเรามีประสบการณ์อยู่ระดับหนึ่งนะนะคะ การไปสัมมนาก็เพิ่มพูนความรู้และเพิ่มเติมประสบการณ์ของเราถูกต้อง เอาอีกข้อหนึ่ง ข้อสำคัญ ข้อสำคัญยังไม่ได้ออกเลยน่ะ คือพอเรามีมีจัดสัมมนาแล้ว ได้ความรู้และได้ประสบการณ์แล้วเรานำมาทำอะไรคะ ใช่ ๆ เรานำไปทำอะไร มันต้องมีเป้าหมาย นำผลการสัมมนาไปกำหนดแนวทางแก้ไขปัญหาหรือนโยบายอะไรต่าง ๆ ถูกต้อง เอาอะไรคะ ใกล้หมดแล้วนะยูโรนี่ คำว่าน่ะตอบได้ไหม ลูกตอบบางทีก็ตอบนะ เป้าหมายของการสัมมนาคืออะไร หน้าที่ 2 หน้าที่ 2 ที่ 3 เลือกมาข้อหนึ่ง ข้อไหน</w:t>
      </w:r>
    </w:p>
    <w:p>
      <w:pPr>
        <w:pStyle w:val="BodyText"/>
      </w:pPr>
      <w:r>
        <w:t xml:space="preserve">(เจ้าหน้าที่) สวัสดีครับ</w:t>
      </w:r>
    </w:p>
    <w:p>
      <w:pPr>
        <w:pStyle w:val="BodyText"/>
      </w:pPr>
      <w:r>
        <w:t xml:space="preserve">(ล่าม) ข้อ 2 นะคะ เกี่ยวกับการเราได้พัฒนาทักษะความรู้เข้าไปแก้ไขปัญหาต่าง ๆ เพื่อพัฒนา ให้เพิ่มพูนความรู้ค่ะ</w:t>
      </w:r>
    </w:p>
    <w:p>
      <w:pPr>
        <w:pStyle w:val="BodyText"/>
      </w:pPr>
      <w:r>
        <w:t xml:space="preserve">(อาจารย์) ถูกต้องค่ะ นะคะ อันนี้ก็คือถึงตอบซ้ำกับเพื่อนไม่เป็นไรนะ เพราะว่าเขาไม่เห็น โอเค อ่ะมาเอาอะไรคะ มาเอาอะไรลูก เดี๋ยวให้เขาตอบเองลูก เขาไม่รู้ให้เพื่อนใจดีให้เพื่อนโอเคนะคะ ที่สำคัญยังไม่ได้ข้อหนึ่งยังไม่ได้ออกไปเลย วัตถุประสงค์ของการสัมมนาอะไรคะ ก็ได้นะ ได้แล้ว ได้แล้ว โอเคค่ะ ข้อต่อไปใกล้จบแล้วใกล้จบแล้วนะคะ ของการสัมมนาประโยชน์ของการสัมมนานะคะ มีอะไรบ้าง ประโยชน์ของการสัมมนามีอะไรบ้าง เราได้นำไปใช้ในชีวิตประจำวัน กว้างไปนิดหนึ่งนะคะ ประโยชน์ของการสัมมนามีกี่ระดับ มีกี่ระดับใครจำได้ ประโยชน์ของการสัมมนามีกี่ระดับคะ มีกี่ระดับ 2 ใครตอบคะ 2 ถูกต้องอะไรบ้างคะ ระดับต่อตนเองและองค์กร อะไรนะ โอเค ตอนแกรครูว่าจะมาอัปเดตข้อมูลข่าวสารก่อนนะคะ แต่ว่าแจกเอกสารให้แล้วก็เลยซ้อมเอกสารไปก่อนนะคะ โอเค นะคะ ประโยชน์ของการสัมมนาคือทั้งระดับตนเองและระดับอะไรคะ ก่อนนะคะ นี้ครูจะถามประดับของตนเองง่าย ๆ เลยการสัมมนามีประโยชน์ต่อเรายังไงเปลี่ยนไปเป็นมาไม่เป็นไรจะได้จำได้แม่น ๆ ใคยังไม่ได้ใครยังไม่ได้ขนมได้ขนมทุกคนเราจะไปห้องสมุดกันแล้วนะ เพิ่มทักษะในการทำงานออกมาถูกต้องเพิ่มทักษะเพิ่มความรู้ทักษะในการทำงานง่าย ๆ เอง เอาอีกเอาประโยชน์ต่อตัวเองคืออะไรคะ อะไรคะ เพื่อให้ตัวเองได้ปรับเปลี่ยนไปตามยุค ปรับเปลี่ยนไปตามเหตุการณ์ ณ ขณะนั้น โอเค ถูกต้องถูกต้องอะไรลูกนะ มามาหยิบมาหยิบยังไม่ได้ขนม ต้องตอบต้องตอบ ตอบแล้วได้ขนมนะยูโรเหลือเท่าไร ยูโรเหลือตั้ง 5 อันนะ ตอบมาประโยชน์แก่ตนเอง ง่าย ๆ เลยเร็ว นักศึกษาต้องกล้าพูดออกมานะคะ คือเวลาที่เราเกิดความรู้จากการสัมมนานะ เราก็มั่นใจนะคะ ในการเรามั่นใจว่าเรามีความรู้นะคะ ก็สามารถที่จะแลกเปลี่ยนความคิดกับคนอื่นได้นะ ตอบอะไรก็ถูกเร็วอะไรคะ ตอบเดี๋ยวตั๋งตอบมาประโยชน์ของสัมมนาต่อตัวเองมีอะไรบ้าง ประโยชน์ของต่อตัวเองน่ะค่ะ</w:t>
      </w:r>
    </w:p>
    <w:p>
      <w:pPr>
        <w:pStyle w:val="BodyText"/>
      </w:pPr>
      <w:r>
        <w:t xml:space="preserve">(ล่าม) ช่วยให้เราได้พัฒนาแล้วก็รู้จักการแก้ปัญหา</w:t>
      </w:r>
    </w:p>
    <w:p>
      <w:pPr>
        <w:pStyle w:val="BodyText"/>
      </w:pPr>
      <w:r>
        <w:t xml:space="preserve">(อาจารย์) ให้เขาพัฒนา</w:t>
      </w:r>
    </w:p>
    <w:p>
      <w:pPr>
        <w:pStyle w:val="BodyText"/>
      </w:pPr>
      <w:r>
        <w:t xml:space="preserve">(ล่าม) พัฒนาจบแล้วครับ</w:t>
      </w:r>
    </w:p>
    <w:p>
      <w:pPr>
        <w:pStyle w:val="BodyText"/>
      </w:pPr>
      <w:r>
        <w:t xml:space="preserve">(อาจารย์) ตอบแล้วหรือ ตอบว่าอะไรคะ ช่วยเขาพัฒนาพัฒนาตนเอง ขยายหน่อยลูกว่าพัฒนาอะไรตั๋งเคยไปสัมมนาไหมลูก เขาเคยไปสัมมนาไหม</w:t>
      </w:r>
    </w:p>
    <w:p>
      <w:pPr>
        <w:pStyle w:val="BodyText"/>
      </w:pPr>
      <w:r>
        <w:t xml:space="preserve">(ล่าม) พัฒนาความรู้เพื่อเอามาใช้ประโยชน์ในเรื่องของได้เรียนรู้การช่วยเหลือการพัฒนาน่ะครับ การแลกเปลี่ยนกันพูดคุยถึงปัญหาครับ</w:t>
      </w:r>
    </w:p>
    <w:p>
      <w:pPr>
        <w:pStyle w:val="BodyText"/>
      </w:pPr>
      <w:r>
        <w:t xml:space="preserve">(อาจารย์) เพื่อพัฒนาตนเองนะคะ</w:t>
      </w:r>
    </w:p>
    <w:p>
      <w:pPr>
        <w:pStyle w:val="BodyText"/>
      </w:pPr>
      <w:r>
        <w:t xml:space="preserve">( ได้ความรู้เพิ่มไปครับ จะได้เพิ่มความรู้ครับ</w:t>
      </w:r>
    </w:p>
    <w:p>
      <w:pPr>
        <w:pStyle w:val="BodyText"/>
      </w:pPr>
      <w:r>
        <w:t xml:space="preserve">(อาจารย์) เอาอะไรลูกมา 1 ชิ้น โอเคนะคะ ทีนี้มีประโยชน์ต่อองค์กรองค์กรนะคะ สุดท้ายแล้วนะสุดท้ายแล้วนะ ถ้ายังตอบไม่ครบทุกคนคงไม่ได้กลับนะ ไม่ไปห้องสมุดนะ ใครยังไม่ได้ตอบใครยังไม่ได้ขนมยกมือสิ มาเร็ว ยกเลยลูกยกมือใครยังไม่ได้ยังไม่ได้ตอบยกมือให้ดูเอกสารแล้วเอกสารโลกประโยชน์ต่อองค์กรนะคะ เราเป็นเราไปสัมมนาแล้วองค์กรเราจะพัฒนาอย่างไร เสริมสร้างขวัญและกำลังใจในการทำงานนะคะ เพราะว่าเวลาทำงานเราก็อยากจะมีความรู้เพิ่มเติมนะนะคะ การได้ความรู้เพิ่มเติมก็ทำให้รู้สึกมั่นใจก็เป็นการสร้างขวัญกำลังใจในการทำงานถูกต้องนะ มาหยิบขนมไปกินค่ะ คนอื่นอีกใครยังไม่ได้ตอบช่วยยกระดับความสามารถในการปฏิบัติการนะคะ คือถ้าเกิดเรามีความรู้มากขึ้น เราก็เอาความรู้นั้นไปพัฒนาองค์กรองค์กรพัฒนาขึ้นอย่างนี้ใช่ไหมคะ โอเคลูก ถูกต้องขนมใครยังไม่ได้ขนม อะไรนะหยิบเลย ใครยังไม่ได้ ตอบมาลูก ประหยัดงบประมาณรายจ่าย ประหยัดงบประมาณรายจ่าย ช่วยประหยัดงบประมาณรายจ่ายนะคะ อันนี้เขานักศึกษาเข้าใจหัวข้อนี้ไหม ว่าทำไมมันถึงประหยัดงบประมาณรายจ่าย เวลาที่เราไปสัมมนาทำไมให้องค์กรประหยัดรายจ่ายอย่างไรลองคิดสิ บางทีเอกสารมันเขียนน้อยนะ ลองคิดดูคลิปอธิบายได้ไหม ลูก ทำไมจะไปสัมมนาและองค์กรจะประหยัดค่าใช้จ่ายได้อย่างไร สมมติว่าสมมติว่าปกตินี่ องค์กรของเรานี่จ้างให้เขาทำทำเว็บไซต์จะทำเว็บไซต์องค์กรเราจ้างก็ทำเว็บไซต์นะคะ แต่ที่นี่มันบอกว่าโอเคจ้างเขาทำเว็บไซต์นี่ มันเสียบ่อยนะครับ มันต้องอัปเดนะคะ ก็เลยบอกว่าส่งเราไปอบรมการพัฒนาเว็บไซต์นะคะ แล้วคนในองค์กรก็สามารถที่จะพัฒนาเว็บไซต์ได้เองนะคะ เวลาอัปเดตแล้วก็เป็นแอดมินขององค์กรได้องค์กรไม่ต้องไปจ้างข้างนอกอันนี้ประหยัดงบประมาณขององค์กรอยากได้ตัวอย่างแบบนี้นะคะ หรือว่าบางทียังตัดต่อวีดีโอนี่นะคะ เราต้องไปจ้างเขาตัดต่อวีดีโอนะคะ ถ้าเกิดว่าองค์กรนี่ ส่งเราไปตัดต่อวีดีโอแล้วมีความรู้แล้วก็สามารถทำงานในองค์กรโดยที่องค์กรไม่ต้องไปจ้างเขาเรียกว่าจ้างฟรีแลนซ์ข้างนอกขนาดนี่ ถูกต้องนะมารับนะคะ ถูกต้องนะคะ มาตอบแล้วก็ถูกนะคะ เดี๋ยวครูช่วยลูกช่วยนะคะ เราต้องพยายามตอบนะคะ จะได้มีทักษะนะคะ มีประสบการณ์เยอะก็ต้องสัมมนาเดี๋ยวเราต้องพูดทุกคนนะคะ ยูโรคัสตาร์ดหมดแล้ว พี่ล่ามเอาสักหน่อยไหม ให้พี่ขวัญด้วยใครยังไม่ได้ตอบคะ ใครยังไม่ได้ขนมเอา โอเค ก็ต้องก่อนคืออะไรคะ ทำให้เกิดความสามัคคี ใช่ไหมเกิดความสามัคคี อ๋อขยายได้ลูกขยายหน่อย อ่านเลยอ่านเลยก็ได้ การฝึกอบรมนะคะ หรือการไปสัมมนานี่ จะทำให้บุคลากรพบกันนะคะ สื่อสารกันมีโอกาสในการแลกเปลี่ยนกัน มีโอกาสในการแลกเปลี่ยนก็ทำให้เราเข้าใจกันนะคะ ก็ทำให้เราเข้าใจกัน ก็ทำให้องค์กรเกิดความสามัคคีในหน่วยงานนะคะ นักศึกษาถูกต้องมารับ โอเค ใครยังไม่ได้ก็ขนมคะ เดี๋ยวครูเดินไปดูซิคนค่ะ เร็ว ยกระดับความสามารถของบุคลากรนะคะ คืออันนี้เราถามถึงพัฒนาองค์กรนะ แต่ว่าถ้าเกิดว่าเราพัฒนาตัวเราพัฒนาขึ้นองค์กรจะพัฒนาได้ไหมคะ ใช่นะคะ เพราะองค์กรจะพัฒนาได้ถ้าบุคลากรมีความสามารถนะคะ ถูกต้องค่ะ ไหนบอกครูช่วยครูช่วยอีกคนหฟนึง อีกคนหนึ่งคนสุดท้ายแล้วออกมาแล้วการสัมมนาช่วยพัฒนาองค์กรอย่างไร ช่วยเพิ่ม ช่วยเพิมผลผลิตนะคะ เพิ่มผลผลิตให้กับองค์กรองค์กร องค์กรก็มีผลประโยชน์จากการที่ส่งเราไปสัมมนานะคะ ถูกต้องเห็นไหม ดีมากดีมากโอเคทุกคนได้ขนมหมดแล้วนะ 10 โมงนะคะ อย่างนั้นเดี๋ยวตอนบ่ายนะคะ เดี๋ยวต่อจากนี้ครูจะพานักศึกษาไปห้องสมุดนะคะ แต่ตอนบ่ายนี่เราจะมาอัพข้อมูลข่าวสารกันก่อนที่จะมาลงมาหาหัวข้อเพื่อจะอภิปรายในตอนบ่ายนะคะ สรุปให้นะคะ นักศึกษาการสัมมนานะคะ มีอยู่ 2 อย่างนะคะ อย่างแรกคือสัมมนาคืออะไร การสัมมนาคืออะไร มีจุดมุ่งหมายอย่างไรนะคะ มีประโยชน์อย่างไร ทั้งตัวตัวเราแล้วก็ต่อองค์กรนะคะ อย่างที่ 2 คือการสอนแบบสัมมนาการสอนแบบสัมมนาเหมือนกับการสอนแบบทั่วไปหรือแตกต่างจากการสอนแบบทั่วไปคะ เมื่อกี้เอกสารนักศึกษาพอจับได้ไหม การสอนแบบสัมมนาเป็นอย่างไร การสอนแบบสัมมนา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หรือการเอางานวิจัยมาถกกันใน หามาอภิปรายกันนะคะ โอเคนะคะ ก็เราก็ เนื้อหานะคะ ในทฤษฎีนะคะ ก็อยู่ในเอกสารนะคะ นักศึกษาอาจจะจำไม่ได้หรอกมันก็พูดพูดได้เฉพาะสั้น ๆ นะคะ แต่เดี๋ยวเราจะไปเรียนภาคปฏิบัติกันแล้วเราค่อยนำมาพูดทฤษฎีการวิเคราะห์ก็ได้นะคะ ตอนบ่ายนะคะ อัปเดตข้อมูลนะคะ นักศึกษาไปหาอ่านข่าวในโทรศัพท์มานะคะ พูดคุยกันแล้วก็เราจะมาช่วยกันยกประเด็นขึ้นมาประเด็นเลยนะคะ แล้วก็เราจะมาเรียนแบบสัมมนากันส่วนตอนต่อจากนี้นะคะ เดี๋ยวครูจะพาไปห้องสมุด หิวข้าวไหม หิวแล้วทำไมไม่กินข้าวมาตอนเช้ากินข้าวหรือยังนี่ กินข้าวยัง กินแล้วกินแล้ว โอเคเดี๋ยวครูจะพาไปห้องสมุดไปดูงานวิจัย นักศึกษาจะต้องหากรอบวิจัยให้ได้ แล้วก็เอามาเขียนใส่บทที่ 2 เดี๋ยวมาให้ครูดูส่วนคนที่เขียนแล้วเดี๋ยวครูจะดูให้นะคะ ตกลงว่ามีคนได้กรอบงานวิจัยกี่คนคะ ได้แล้ว 1 คนอื่นมีได้ไหม กรอบงานวิจัย เล็กได้หรือยังกรอบการวิจัย แน่นอนคือนิดหน่อยที่ 2 ทำบทที่ 2 หรือยังลูกบทที่ 2 ของงานวิจัย ของตั๋งอยู่กลุ่มไหนลูกตั๋งอยู่กลุ่มไหน งานวิจัยของตั๋งอยู่กับใครคะ ทำให้ใจของฝนอยู่กับใครคะ ได้ ๆ ๆ จริง ๆ ฝนก็มีไอเดียดี ๆ เยอะเลยนะถ้าได้คุยกันนะคะ ถ้าได้คุยกันมีนะคะ มีไอเดียเยอะ ๆ เลยอะไรคะ มามาครูดูให้หมายความว่าเราย่อกรอบแนวคิดการวิจัยนี่ เข้ามาในภาพแบบนี้ แต่ว่าเราก็ต้องรู้ว่า มีคนอื่นทำไมทำแบบนี้คนอื่นไม่ได้ทำทำแบบอื่นก็ได้นะคะ แต่ว่าแบบนี้มันง่ายเป็นภาพมันยังเขียนก็ได้นะคะ กรอบแนวคิดการวิจัยเขียนก็ได้เขียนว่าตัวแปรต้นคืออะไร ตัวแปรตามคืออะไร อย่างละเอียด แต่ทำเป็นภาพมันก็จะดูง่ายดีนะคะ</w:t>
      </w:r>
    </w:p>
    <w:p>
      <w:pPr>
        <w:pStyle w:val="BodyText"/>
      </w:pPr>
      <w:r>
        <w:t xml:space="preserve">(ล่าม) อาจารย์คะเมื่อกี้น้องเขาถามว่าทำแบบเดี่ยวหรือแบบกลุ่มคะ ได้ยินไหมคะ</w:t>
      </w:r>
    </w:p>
    <w:p>
      <w:pPr>
        <w:pStyle w:val="BodyText"/>
      </w:pPr>
      <w:r>
        <w:t xml:space="preserve">(อาจารย์) เป็นแบบกลุ่มค่ะ ที่เราทำกันงานวิจัยทางการศึกษาพิเศษกับอาจารย์ขวัญนะ ผ้าห่มผ้าห่มมีหรือยังลูกกรอบแนวคิดการวิจัยไหนลองโชว์ให้ครูดูสิมีไหมใครมีแล้วใครมีแล้วจะได้ไปทานข้าวได้ใครไม่มีเดี๋ยวครูพาไปห้องสมุดนักศึกษาก็ได้ไปเขียนได้นะก็เขียนได้ใช่ไหมทำกับการใช้ดนตรีบำบัดเป็นตัวแปรต้น ตัวแปรตามฟื้นฟูทักษะภาษา มันน้อยไปหน่อยลูก เราต้องดูเราต้องบอกนิดหนึ่งว่ากาใช้อะไรใช้อะไรเขียนออกมาอย่างเดียวเพื่อนก็จะเขียนออกมาโอเคนะคะ เดี๋ยวครูจะปล่อยไปทานข้าวนะคะ หรือถ้าอยากจะไปก็ไปถ้าใครอยากไปก็บอกครูเดี๋ยวครูจะพาไปใน Section ที่มีงานวิจัยถ้าเกิดไม่ไปก็ได้แต่แรกครูคิดว่ายังไม่ได้รักษาก็พอได้แล้วนะไปทานข้าวแล้วเราก็มาเจอกันตอนเที่ยงที่ตึก 18 เอาไหมหรือว่าจะเอาเร็วกว่านั้นมาห้องนี้ได้ไหมคะ มันจะเป็นการจัดแบบกลุ่ม ใช่มันเป็นกลุ่มอภิปรายไง เพราะว่าอันนี้คือเราเรียนทฤษฎีในเรื่องของการสัมมนา ตอนบ่ายนี่เราจะมาฝึกในเรื่องของวิธีการอภิปรายโดยการยกประเด็นขึ้นมาข่าวสารจับสิ่งที่เราจะพูดคุยกัน แล้วเราจะจับกลุ่มแล้วจะพูดคุยคืนนี้ในการฝึกให้เด็กนี่ มีทักษะในการกล้าพูดกล้าอภิปรายในกลุ่มเล็กแล้วก็กลุ่มใหญ่มันจะเป็นแบบนั้นเพราะมันทำไม่ได้มันจะเป็นกระดาษแล้วมันจะแบบเป็นกลุ่มอย่างไรน่ะ แล้วมันเป็นการปฏิบัติตอนบ่ายน่ะค่ะ แต่ว่าอาจจะมีวิทยากรมา วิทยากรมาช่วยช่วยนักศึกษาเทสต์ประเด็นในการที่จะได้หัวข้อที่ 6 ข้อสีปลายเนี่ยเป็นหัวข้อที่เกิดจากปัญหานะคะ อย่างเช่น นักศึกษาไปคิดก่อนก็ได้ว่าปัญหาอะไรที่โคราชมีเยอะที่สุด รถติด น้ำท่วม ไฟไหม้ค่ะ ไฟไหม้ ไฟไหม้อะไรน่ะ ไฟไหม้โรงเรียนปัญหาอะไรที่โคราชมีเยอะแล้วก็ไม่ใช่โคราชมีอย่างเดียว ทั้งประเทศไทยต้องมีปัญหานี้ และทั้งโลกก็มีปัญหานี้ ปัญหาอะไรที่ทั้งโลกมี ประเทศไทยก็มีและโคราชมีเยอะ แล้วเราจะเอาปัญหานั้นนะคะ มาพูดคุยกันนะคะ คือปัญหานี่ มันก็เป็นปัญหาที่เมื่อเราจบไปเป็นครูแล้วนะคะ นักศึกษาอาจจะต้องไปช่วยแก้ปัญหานี้ด้วยนะคะ เพราะคนเป็นครูก็เราก็ได้เจอปัญหาอะไรเยอะแยะเลยนะคะ เราก็จะมาช่วยกันแก้มาฝึก ฝึกกันหาทางออกนะคะ แล้วก็แก้ไขปัญหา นักศึกษาลองไปคิดสิปัญหาอะไรบ้าง รถติด รถติดบางประเทศก็เราไม่มีรถติดนะแต่ส่วนใหญ่ก็ติดสินะคะ แต่ว่ามันเป็นอะไรคะ ไม่รู้อีกหน่อยเขาจะทำรถรางหรือยังนะคะ รถรางนี่มีมีโครงการว่าจะทำตั้งแต่ครูมานะคะ 20 ปีผ่านไปก็ยังไม่เห็น โอเค ลองคิดดูว่าตอนนี้ตอนนี้มีข่าวอะไรคะ ที่มาอัปเดตข่าวหน่อย อัปเดตข่าวในสัปดาห์นี้หน่อยครูชอบนโยบายของพรรคหนึ่งนะคะ ที่บอกว่าเราจะยกเลิกการเคารพธงชาตินะคะ หรือยืนหน้าแถวให้ครูอบรมนะคะ เปลี่ยนเป็นการอัปเดตข้อมูลข่าวสารเขาว่าปัจจุบันนี้นะคะ เมืองไทยเป็นอย่างไรบ้างเดี๋ยวเรามาอัปเดตกันหน่อย สัปดาห์ที่ผ่านมานี่มีข่าวอะไรคะ เราที่เราได้ยินได้ฟังมาข่าวอะไรบ้างคะ การเลือกตั้งเลือกตั้งตอนนี้นะคะ ตอนนี้พรรคไหนคะ ได้คะแนนเยอะมาก ได้มาประมาณ 15 ล้านเสียงนะคะ พรรคไหนรองลงมาคะ เพื่อไทยได้ได้ประมาณ 10 ล้านนะคะ ตอนนี้เรากำลังจะได้ใครเป็นนายกคะ คุณพิธา ลิ้มเจริญรัตน์ ถูกใจไหม ถูกใจนะคะ คุณพิธา ลิ้มเจริญรัตน์นะคะ แปลว่าไม่รู้จะไม่เป็นไรนะคะ ต้องไม่เป็นนะคะ ถ้าไม่ได้เป็นนี่ ต้องมีกระบวนการใครเป็นให้เป็นนะคะ เราเลือกเรานะเราเลือกเขามาเป็นนายกนะคะ วันนี้ทำไมเขาถึงไม่ได้เป็นนะ ตอนนี้วันนี้ทำไมยังไม่ได้เป็นคะ ต้องด่านอะไรคะ หนักที่สุดด่านไหนคะ ด่านสว. 250 เสียงนะคะ อันนี้รู้ข้อมูลมาให้อ่านหนังสืออ่านข่าวบ้างคะ อ่านข่าวบ้างไหมไปเลือกใครไปเลือกตั้งไหมคะ ไปเลือกตั้งไหม ไปเลือกตั้งไหมคะ เขาไปไหม เขาไปเลือกตั้งนะ ออกไปเลือกจะเลือกพรรคไหนตอบได้ไหม</w:t>
      </w:r>
    </w:p>
    <w:p>
      <w:pPr>
        <w:pStyle w:val="BodyText"/>
      </w:pPr>
      <w:r>
        <w:t xml:space="preserve">(ล่าม) ก้าวไกลค่ะ</w:t>
      </w:r>
    </w:p>
    <w:p>
      <w:pPr>
        <w:pStyle w:val="BodyText"/>
      </w:pPr>
      <w:r>
        <w:t xml:space="preserve">(อาจารย์) ก้าวไกลนะคะ ดีนะคะ เลือกพรรคฝ่ายประชาธิปไตยนะคะ ใครยังเลือกลุงอยู่รักลุงมาก เลือกตั้งงวดนี้ ครูถึงกับไปนั่งเฝ้าหน้าหน่วยเลย ชื่อเสียง กกต. ไม่ค่อยดี โอเค ทำไม สว. 250 เสียงถึงมีสิทธิ์ในการบอกว่านายกที่เราเลือกนี่ ไม่สามารถเป็นนายกได้ต้องผ่านด่านเขาก่อนค่ะ อ๋อ ตัวกฎหมายเลือกไว้ว่า สว. สามารถเลือกนายกได้นะคะ เราเห็นด้วยไหมน่ะ สว. 250 เสียงมาเลือกนายกแทนเรา 1 คนมีเสียงเท่ากับเรากี่คนคะ 70,000 คน 1 คนมีเสียงเท่ากับประชาชน 70 คนเหมือนนะคะ ในสถานการณ์ปกตินี่ พรรคใดนะคะ จับเสียงกันได้มากกว่า 250 เสียงตอนนี้พรรคได้กี่เสียงแล้วคะ จะปากร่วมได้ประมาณ 313 เสียงนะคะ ก็สมควรที่จะเป็นพรรครัฐบาลได้แล้วนะคะ สถานการณ์ไม่ปกติเข้ารัฐธรรมนูญเนี่เขากำหนดให้เราต้องรวมเสียงกันมากกว่า 370 11.30 น 376นะคะ แล้วทำไมต้องเอามาบดเดี๋ยวถ้าเกิดสว. ไม่โหวตให้ก็ต้องให้พักสส. ที่เป็นผู้แทนราษฎรมาโหวตให้ซึ่งตอนนี้ สส. ที่เป็น สส. ที่เข้ามาในที่ที่ได้รับเลือกตั้งนะคะ ยังไม่ยอมโหวตให้เพราะว่าโหวตให้แล้วเขาก็ยังเป็นฝ่ายค้านอยู่นะ เขาก็อยากเป็นฝ่ายรัฐบาลถึงจะโหวตให้นะคะ เป็นฝ่ายค้านไม่ยอมบวชให้นะคะ ซึ่งมันเป็นสถานการณ์ที่ไม่ปกติ ปกติถ้าเป็นปกติเดี๋ยว ก็คือนายกนายกได้ละโอเคค่ะ ไม่งั้นเดี๋ยวไปทานข้าวนะคะ เดี๋ยวตอนบ่ายมาเจอกันตอนเท น เจอกันนะคะ เรามาช่วยกันนะคะ ว่าเราจะเอาประเด็นอะไรขึ้นมาอภิปรายกันอภิปลายนะคะ ต้องกล้าพูดนะคะ เราเรียนสัมมนาเราต้องเวลาพูดแล้วก็อภิปรายแสดงความคิดเห็นนะคะ โอเคค่ะ อย่างนั้นงั้นไปได้จ้ะ</w:t>
      </w:r>
    </w:p>
    <w:p>
      <w:pPr>
        <w:pStyle w:val="BodyText"/>
      </w:pPr>
      <w:r>
        <w:t xml:space="preserve">(นักศึกษาชาย) นักศึกษาทั้งหมดทำความเคารพ</w:t>
      </w:r>
    </w:p>
    <w:p>
      <w:pPr>
        <w:pStyle w:val="BodyText"/>
      </w:pPr>
      <w:r>
        <w:t xml:space="preserve">(นักศึกษา) ขอบคุณครับ</w:t>
      </w:r>
    </w:p>
    <w:p>
      <w:pPr>
        <w:pStyle w:val="BodyText"/>
      </w:pPr>
      <w:r>
        <w:t xml:space="preserve">(อาจารย์) ขอบคุณนะคะ ที่รักตึก 18 นี่ คือตรงนี้ถ้าเกิดว่ามันเป็นห้องที่เราจะสามารถนั่งเป็นกลุ่มแล้วก็ทำงาน แล้วก็มาพูดคุยกันมันก็โอเค แต่ตอนนี้มันสภาพของ สภาพของสภาพแวดล้อมมาเราจะทำแบบนั้นได้ไหม แต่ตรงนี้มันดีมีมันมีคอมพิวเตอร์นะมันสามารถจะหาข้อมูลได้เลย การที่เราจะรวบรวมข้อมูลและอภิปรายนะคะ แต่ตึก 18 ให้มันมีที่ที่เราสามารถจะมานั่งทำงานแล้วก็หาประเด็นการแล้วก็ถกประเด็นกันได้ ตึก 18 ก็ได้ ครูดูแล้วไม่ค่อยชอบไม่ชอบชื่อเลยนะ ครูว่าเราเราเป็นห้องประชุมที่เงินมาจากภาษีประชาชน 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ตู่</dc:title>
  <dc:creator/>
  <cp:keywords/>
  <dcterms:created xsi:type="dcterms:W3CDTF">2024-01-04T03:02:57Z</dcterms:created>
  <dcterms:modified xsi:type="dcterms:W3CDTF">2024-01-04T03: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